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2FD2C4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6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="000B359D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B83E62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nception, components and sources of wisdom: Comparison between India and Canada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nsights an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urbing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eism: Prejudice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hanisms and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nti-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eism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Adaptive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rospection: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isdom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ntensity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b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ias, and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15E013A" w14:textId="68982A9B" w:rsidR="00805F18" w:rsidRDefault="00805F18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Clinical Psychology Review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429E69A6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6706200E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0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0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1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1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3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2"/>
    <w:bookmarkEnd w:id="13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4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4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5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5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7E7EB8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3F2251A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07ABFCD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6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6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7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7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8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9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0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75FAB1C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1" w:name="_Hlk61029797"/>
      <w:bookmarkEnd w:id="20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1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2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3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2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4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4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3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5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tanford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Booth School of Busines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arvard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6" w:name="_Hlk61029924"/>
            <w:bookmarkEnd w:id="25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proofErr w:type="spellStart"/>
              <w:r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2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2DA30217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cGill University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</w:t>
      </w: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/</w:t>
      </w: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2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2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4AD3F7C" w14:textId="17C03D38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</w:t>
      </w:r>
      <w:r w:rsidRPr="00CC459F">
        <w:rPr>
          <w:rFonts w:ascii="Spectral" w:hAnsi="Spectral"/>
          <w:bCs/>
          <w:sz w:val="22"/>
          <w:szCs w:val="22"/>
          <w:lang w:val="en-US"/>
        </w:rPr>
        <w:lastRenderedPageBreak/>
        <w:t xml:space="preserve">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lastRenderedPageBreak/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lastRenderedPageBreak/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603AA4E7" w:rsidR="00932467" w:rsidRDefault="00932467">
      <w:pPr>
        <w:rPr>
          <w:rFonts w:ascii="NeueHaasGroteskDisp Pro Md" w:hAnsi="NeueHaasGroteskDisp Pro Md"/>
          <w:bCs/>
          <w:lang w:val="en-US"/>
        </w:rPr>
      </w:pP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4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5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6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7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8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8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39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9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7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836"/>
      <w:bookmarkEnd w:id="36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1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06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73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15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83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9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21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8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9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9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F7C34" w14:textId="77777777" w:rsidR="00B83E62" w:rsidRDefault="00B83E62">
      <w:r>
        <w:separator/>
      </w:r>
    </w:p>
  </w:endnote>
  <w:endnote w:type="continuationSeparator" w:id="0">
    <w:p w14:paraId="52444F8D" w14:textId="77777777" w:rsidR="00B83E62" w:rsidRDefault="00B83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0802C" w14:textId="77777777" w:rsidR="00B83E62" w:rsidRDefault="00B83E62">
      <w:r>
        <w:separator/>
      </w:r>
    </w:p>
  </w:footnote>
  <w:footnote w:type="continuationSeparator" w:id="0">
    <w:p w14:paraId="5BB008E9" w14:textId="77777777" w:rsidR="00B83E62" w:rsidRDefault="00B83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</TotalTime>
  <Pages>38</Pages>
  <Words>13988</Words>
  <Characters>79737</Characters>
  <Application>Microsoft Office Word</Application>
  <DocSecurity>0</DocSecurity>
  <Lines>664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1</cp:revision>
  <cp:lastPrinted>2021-05-26T01:55:00Z</cp:lastPrinted>
  <dcterms:created xsi:type="dcterms:W3CDTF">2021-03-19T00:08:00Z</dcterms:created>
  <dcterms:modified xsi:type="dcterms:W3CDTF">2021-10-06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